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30-year</w:t>
      </w:r>
      <w:r>
        <w:t xml:space="preserve"> </w:t>
      </w:r>
      <w:r>
        <w:t xml:space="preserve">predicted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incident</w:t>
      </w:r>
      <w:r>
        <w:t xml:space="preserve"> </w:t>
      </w:r>
      <w:r>
        <w:t xml:space="preserve">hypertension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: Participant characteristic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>
        <w:trPr>
          <w:trHeight w:val="82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230 (10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13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25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92 (32%)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 (7.0)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ly 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)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6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3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4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1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2.4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3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 (8.5)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at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at visit 3, g/m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hypertrophy at visit 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and PREVENT = predicting risk of cardiovascular disease events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mean (standard deviation) or percent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was indexed to height, and left ventricular hypertrophy was indicated by mass &gt; 45.1 g/m2.7 for men and mass &gt; 38 g/m2.7 for women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istribution of PREVENT 10- and 30-year predicted risk for cardiovascular disea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</w:t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category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of participants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2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 (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5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28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.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)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with hypertension at visit 2 or visit 3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 mass mean (% with LV hypertrophy)  at visit 3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9.4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.5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.5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00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 (--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00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LV = left ventricular; and PREVENT = predicting risk of cardiovascular disease event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: Hazard ratios (95% confidence intervals) for incident hypertension at visit 2 or 3 based on predicted 30-year cardiovascular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7, 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0, 1.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 1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 1.24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2, 1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, 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 1.88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4,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2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 1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, 1.76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1, 3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8, 9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 3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 2.1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: Expected left ventricular mass (95% confidence interval)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 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 2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2, 3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7, 1.82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9, 1.9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2, 1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39, 0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4, 4.03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, 3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5, 3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 7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2, 3.40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, 7.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0, 15.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3.64, 3.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0, 7.80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3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 1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 2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, 7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 1.20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 1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1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, 3.31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, 2.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 4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, 2.44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7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, 22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3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1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2: Expected left ventricular mass (95% confidence interval)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 1.8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 1.38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9, 1.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3, 0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6, 2.61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9, 2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4, 2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2, 4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1, 2.38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5, 6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8, 12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90, 3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, 5.39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3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3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 1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 2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, 3.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 1.73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, 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2.0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, 10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, 3.83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, 2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, 3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, 18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, 2.39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, 6.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, 28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, 11.40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3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ssociation between 30-year predicted cardiovascular disease risk and incident hypertension</dc:title>
  <dc:creator/>
  <cp:keywords/>
  <dcterms:created xsi:type="dcterms:W3CDTF">2024-06-05T22:48:12Z</dcterms:created>
  <dcterms:modified xsi:type="dcterms:W3CDTF">2024-06-05T18:48:1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